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5C08" w:rsidRPr="00CF5C08" w:rsidRDefault="00CF5C08" w:rsidP="00CF5C08">
      <w:pPr>
        <w:tabs>
          <w:tab w:val="num" w:pos="1680"/>
          <w:tab w:val="left" w:pos="3720"/>
        </w:tabs>
        <w:spacing w:line="480" w:lineRule="exact"/>
        <w:ind w:leftChars="-354" w:left="-850" w:firstLineChars="310" w:firstLine="993"/>
        <w:jc w:val="center"/>
        <w:rPr>
          <w:rFonts w:ascii="標楷體" w:eastAsia="標楷體" w:hAnsi="標楷體" w:cs="Times New Roman"/>
          <w:b/>
          <w:sz w:val="32"/>
          <w:szCs w:val="32"/>
        </w:rPr>
      </w:pPr>
      <w:r w:rsidRPr="00CF5C08">
        <w:rPr>
          <w:rFonts w:ascii="標楷體" w:eastAsia="標楷體" w:hAnsi="標楷體" w:cs="Times New Roman" w:hint="eastAsia"/>
          <w:b/>
          <w:sz w:val="32"/>
          <w:szCs w:val="32"/>
        </w:rPr>
        <w:t>1-2嘉義市特色親職教育計畫</w:t>
      </w:r>
    </w:p>
    <w:p w:rsidR="00CF5C08" w:rsidRPr="00CF5C08" w:rsidRDefault="00CF5C08" w:rsidP="00CF5C08">
      <w:pPr>
        <w:tabs>
          <w:tab w:val="num" w:pos="1680"/>
          <w:tab w:val="left" w:pos="3720"/>
        </w:tabs>
        <w:spacing w:line="480" w:lineRule="exact"/>
        <w:ind w:leftChars="-354" w:left="-850" w:firstLineChars="310" w:firstLine="993"/>
        <w:jc w:val="center"/>
        <w:rPr>
          <w:rFonts w:ascii="標楷體" w:eastAsia="標楷體" w:hAnsi="標楷體" w:cs="Times New Roman"/>
          <w:sz w:val="32"/>
          <w:szCs w:val="32"/>
        </w:rPr>
      </w:pPr>
      <w:r w:rsidRPr="00CF5C08">
        <w:rPr>
          <w:rFonts w:ascii="標楷體" w:eastAsia="標楷體" w:hAnsi="標楷體" w:cs="Times New Roman" w:hint="eastAsia"/>
          <w:b/>
          <w:sz w:val="32"/>
          <w:szCs w:val="32"/>
        </w:rPr>
        <w:t>1-2-5</w:t>
      </w:r>
      <w:bookmarkStart w:id="0" w:name="_GoBack"/>
      <w:r w:rsidRPr="00CF5C08">
        <w:rPr>
          <w:rFonts w:ascii="標楷體" w:eastAsia="標楷體" w:hAnsi="標楷體" w:cs="Times New Roman" w:hint="eastAsia"/>
          <w:b/>
          <w:sz w:val="32"/>
          <w:szCs w:val="32"/>
        </w:rPr>
        <w:t>單（失）親家庭教育團體課程</w:t>
      </w:r>
      <w:bookmarkEnd w:id="0"/>
    </w:p>
    <w:p w:rsidR="00CF5C08" w:rsidRPr="00B04599" w:rsidRDefault="00BC6C71" w:rsidP="00CF5C08">
      <w:pPr>
        <w:tabs>
          <w:tab w:val="left" w:pos="3060"/>
        </w:tabs>
        <w:spacing w:line="480" w:lineRule="exact"/>
        <w:ind w:left="1982" w:hangingChars="708" w:hanging="1982"/>
        <w:rPr>
          <w:rFonts w:ascii="標楷體" w:eastAsia="標楷體" w:hAnsi="標楷體" w:cs="Times New Roman"/>
          <w:sz w:val="28"/>
          <w:szCs w:val="28"/>
        </w:rPr>
      </w:pPr>
      <w:r>
        <w:rPr>
          <w:rFonts w:ascii="標楷體" w:eastAsia="標楷體" w:hAnsi="標楷體" w:cs="Times New Roman" w:hint="eastAsia"/>
          <w:sz w:val="28"/>
          <w:szCs w:val="28"/>
        </w:rPr>
        <w:t>一</w:t>
      </w:r>
      <w:r w:rsidR="00CF5C08" w:rsidRPr="00B04599">
        <w:rPr>
          <w:rFonts w:ascii="標楷體" w:eastAsia="標楷體" w:hAnsi="標楷體" w:cs="Times New Roman" w:hint="eastAsia"/>
          <w:sz w:val="28"/>
          <w:szCs w:val="28"/>
        </w:rPr>
        <w:t>、</w:t>
      </w:r>
      <w:r>
        <w:rPr>
          <w:rFonts w:ascii="標楷體" w:eastAsia="標楷體" w:hAnsi="標楷體" w:cs="Times New Roman" w:hint="eastAsia"/>
          <w:sz w:val="28"/>
          <w:szCs w:val="28"/>
        </w:rPr>
        <w:t>課程</w:t>
      </w:r>
      <w:r w:rsidR="00CF5C08" w:rsidRPr="00B04599">
        <w:rPr>
          <w:rFonts w:ascii="標楷體" w:eastAsia="標楷體" w:hAnsi="標楷體" w:cs="Times New Roman"/>
          <w:sz w:val="28"/>
          <w:szCs w:val="28"/>
        </w:rPr>
        <w:t>內容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30"/>
        <w:gridCol w:w="1368"/>
        <w:gridCol w:w="1616"/>
        <w:gridCol w:w="1368"/>
        <w:gridCol w:w="1049"/>
        <w:gridCol w:w="3155"/>
      </w:tblGrid>
      <w:tr w:rsidR="00BC6C71" w:rsidRPr="00B04599" w:rsidTr="00CB5CD4">
        <w:tc>
          <w:tcPr>
            <w:tcW w:w="736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場次</w:t>
            </w:r>
          </w:p>
        </w:tc>
        <w:tc>
          <w:tcPr>
            <w:tcW w:w="1386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辦理日期</w:t>
            </w:r>
          </w:p>
        </w:tc>
        <w:tc>
          <w:tcPr>
            <w:tcW w:w="1271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時間</w:t>
            </w:r>
          </w:p>
        </w:tc>
        <w:tc>
          <w:tcPr>
            <w:tcW w:w="1390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課程/活動名稱</w:t>
            </w:r>
          </w:p>
        </w:tc>
        <w:tc>
          <w:tcPr>
            <w:tcW w:w="1063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活動時間</w:t>
            </w:r>
          </w:p>
        </w:tc>
        <w:tc>
          <w:tcPr>
            <w:tcW w:w="3214" w:type="dxa"/>
            <w:shd w:val="clear" w:color="auto" w:fill="FFC000"/>
            <w:vAlign w:val="center"/>
          </w:tcPr>
          <w:p w:rsidR="00BC6C71" w:rsidRPr="00B04599" w:rsidRDefault="00BC6C71" w:rsidP="00CB5CD4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活動內容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</w:p>
        </w:tc>
        <w:tc>
          <w:tcPr>
            <w:tcW w:w="138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相見歡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團體說明、自訂團體規範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團康活動：認識伙伴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.自我介紹/對團體的期許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自我探索曼陀羅：你愛你自己嗎?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.回饋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</w:p>
        </w:tc>
        <w:tc>
          <w:tcPr>
            <w:tcW w:w="138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9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看看我/聽聽我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回顧上週活動/說明本次團體活動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一週心情回顧：曼陀羅彩繪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.專注傾聽體驗/傾聽技巧討論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我訊息~演練、討論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回饋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</w:p>
        </w:tc>
        <w:tc>
          <w:tcPr>
            <w:tcW w:w="138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6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心情誰人知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回顧上週活動/說明本次團體活動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一週心情回顧：曼陀羅彩繪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.表達情緒：生命之畫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別人在我生命中插上一腳~自己的生命故事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情緒關鍵詞/感受卡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6.回饋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</w:p>
        </w:tc>
        <w:tc>
          <w:tcPr>
            <w:tcW w:w="138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  <w:r w:rsidR="00D35948"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自我的價值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回顧上週活動/說明本次團體活動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一週心情回顧：曼陀羅彩繪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3.價值拍賣會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現實我、社會我、理想我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自我肯定量表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6.回饋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5</w:t>
            </w:r>
          </w:p>
        </w:tc>
        <w:tc>
          <w:tcPr>
            <w:tcW w:w="138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 w:rsidR="00D35948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化心魔為力量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回顧上週活動/說明本次團體活動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一週心情回顧：曼陀羅彩繪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.畫出自己的生命線：回顧生命史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「我最好」學習單/討論如何解決生命中的困境。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回饋</w:t>
            </w:r>
          </w:p>
        </w:tc>
      </w:tr>
      <w:tr w:rsidR="00BC6C71" w:rsidRPr="00B04599" w:rsidTr="00BC6C71">
        <w:tc>
          <w:tcPr>
            <w:tcW w:w="736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</w:p>
        </w:tc>
        <w:tc>
          <w:tcPr>
            <w:tcW w:w="1386" w:type="dxa"/>
            <w:vAlign w:val="center"/>
          </w:tcPr>
          <w:p w:rsidR="00BC6C71" w:rsidRPr="00B04599" w:rsidRDefault="00D35948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  <w:r w:rsidR="00BC6C71" w:rsidRPr="00B04599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  <w:r w:rsidR="00BC6C71">
              <w:rPr>
                <w:rFonts w:ascii="標楷體" w:eastAsia="標楷體" w:hAnsi="標楷體" w:hint="eastAsia"/>
                <w:sz w:val="28"/>
                <w:szCs w:val="28"/>
              </w:rPr>
              <w:t>日(星期六)</w:t>
            </w:r>
          </w:p>
        </w:tc>
        <w:tc>
          <w:tcPr>
            <w:tcW w:w="1271" w:type="dxa"/>
            <w:vAlign w:val="center"/>
          </w:tcPr>
          <w:p w:rsidR="00BC6C71" w:rsidRPr="00B04599" w:rsidRDefault="00BC6C71" w:rsidP="00BC6C71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:00-12:00</w:t>
            </w:r>
          </w:p>
        </w:tc>
        <w:tc>
          <w:tcPr>
            <w:tcW w:w="1390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一路上有你</w:t>
            </w:r>
          </w:p>
        </w:tc>
        <w:tc>
          <w:tcPr>
            <w:tcW w:w="1063" w:type="dxa"/>
            <w:vAlign w:val="center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小時</w:t>
            </w:r>
          </w:p>
        </w:tc>
        <w:tc>
          <w:tcPr>
            <w:tcW w:w="3214" w:type="dxa"/>
          </w:tcPr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1.回顧上週活動/說明本次團體活動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2.一週心情回顧：曼陀羅彩繪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3.登上寶座~接受讚美與回饋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4.幻遊：回顧前五次團體內容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5.回饋單</w:t>
            </w:r>
          </w:p>
          <w:p w:rsidR="00BC6C71" w:rsidRPr="00B04599" w:rsidRDefault="00BC6C71" w:rsidP="00B04599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B04599">
              <w:rPr>
                <w:rFonts w:ascii="標楷體" w:eastAsia="標楷體" w:hAnsi="標楷體" w:hint="eastAsia"/>
                <w:sz w:val="28"/>
                <w:szCs w:val="28"/>
              </w:rPr>
              <w:t>6.整體回饋/珍重再見</w:t>
            </w:r>
          </w:p>
        </w:tc>
      </w:tr>
    </w:tbl>
    <w:p w:rsidR="00CF5C08" w:rsidRPr="00B04599" w:rsidRDefault="00BC6C71" w:rsidP="00873519">
      <w:pPr>
        <w:spacing w:beforeLines="50" w:before="180" w:line="480" w:lineRule="exact"/>
        <w:ind w:left="2481" w:hangingChars="886" w:hanging="2481"/>
        <w:rPr>
          <w:rFonts w:ascii="標楷體" w:eastAsia="標楷體" w:hAnsi="標楷體" w:cs="Times New Roman"/>
          <w:sz w:val="28"/>
          <w:szCs w:val="28"/>
        </w:rPr>
      </w:pPr>
      <w:r>
        <w:rPr>
          <w:rFonts w:ascii="標楷體" w:eastAsia="標楷體" w:hAnsi="標楷體" w:cs="Times New Roman" w:hint="eastAsia"/>
          <w:sz w:val="28"/>
          <w:szCs w:val="28"/>
        </w:rPr>
        <w:t>二</w:t>
      </w:r>
      <w:r w:rsidR="00CF5C08" w:rsidRPr="00B04599">
        <w:rPr>
          <w:rFonts w:ascii="標楷體" w:eastAsia="標楷體" w:hAnsi="標楷體" w:cs="Times New Roman" w:hint="eastAsia"/>
          <w:sz w:val="28"/>
          <w:szCs w:val="28"/>
        </w:rPr>
        <w:t>、講師/帶領人學經歷簡介：林玉英老師</w:t>
      </w:r>
    </w:p>
    <w:p w:rsidR="00FE6A55" w:rsidRPr="00B04599" w:rsidRDefault="00FE6A55" w:rsidP="00B04599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A.學歷</w:t>
      </w:r>
    </w:p>
    <w:p w:rsidR="00FE6A55" w:rsidRPr="00B04599" w:rsidRDefault="00FE6A55" w:rsidP="00B04599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1.研究所:嘉義大學輔導與諮商學系</w:t>
      </w:r>
    </w:p>
    <w:p w:rsidR="00FE6A55" w:rsidRPr="00B04599" w:rsidRDefault="00FE6A55" w:rsidP="00B04599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(104年8月-105年7月於南科實中完成全職諮商心理師實習)</w:t>
      </w:r>
    </w:p>
    <w:p w:rsidR="00FE6A55" w:rsidRPr="00B04599" w:rsidRDefault="00FE6A55" w:rsidP="00B04599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2.大學：南台科大幼兒保育系</w:t>
      </w:r>
    </w:p>
    <w:p w:rsidR="008342DB" w:rsidRPr="00B04599" w:rsidRDefault="00B04599" w:rsidP="00873519">
      <w:pPr>
        <w:widowControl/>
        <w:spacing w:beforeLines="50" w:before="180"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B.經歷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機構名稱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課程名稱</w:t>
      </w:r>
      <w:r w:rsidRPr="00B04599">
        <w:rPr>
          <w:rFonts w:ascii="標楷體" w:eastAsia="標楷體" w:hAnsi="標楷體" w:hint="eastAsia"/>
          <w:sz w:val="28"/>
          <w:szCs w:val="28"/>
        </w:rPr>
        <w:tab/>
        <w:t>任職期間</w:t>
      </w:r>
      <w:r w:rsidRPr="00B04599">
        <w:rPr>
          <w:rFonts w:ascii="標楷體" w:eastAsia="標楷體" w:hAnsi="標楷體" w:hint="eastAsia"/>
          <w:sz w:val="28"/>
          <w:szCs w:val="28"/>
        </w:rPr>
        <w:tab/>
        <w:t>時數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職稱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即興劇社團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7年9月-108年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社團老師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lastRenderedPageBreak/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自我照顧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5年5-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父母效能成長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5年3-5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情緒探索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10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表達性藝術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3月-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5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綠川學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禪繞畫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1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心橋社社團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3年9月-104年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8H</w:t>
      </w:r>
      <w:r>
        <w:rPr>
          <w:rFonts w:ascii="標楷體" w:eastAsia="標楷體" w:hAnsi="標楷體" w:hint="eastAsia"/>
          <w:sz w:val="28"/>
          <w:szCs w:val="28"/>
        </w:rPr>
        <w:t xml:space="preserve"> </w:t>
      </w:r>
      <w:r w:rsidRPr="00B04599">
        <w:rPr>
          <w:rFonts w:ascii="標楷體" w:eastAsia="標楷體" w:hAnsi="標楷體" w:hint="eastAsia"/>
          <w:sz w:val="28"/>
          <w:szCs w:val="28"/>
        </w:rPr>
        <w:t>社團老師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綠川學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曼陀羅彩繪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2年8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4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大台南生命線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志工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1年-105年</w:t>
      </w:r>
      <w:r w:rsidRPr="00B04599">
        <w:rPr>
          <w:rFonts w:ascii="標楷體" w:eastAsia="標楷體" w:hAnsi="標楷體" w:hint="eastAsia"/>
          <w:sz w:val="28"/>
          <w:szCs w:val="28"/>
        </w:rPr>
        <w:tab/>
        <w:t>53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電話訪談員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大灣國小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父母效能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0年9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0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協同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台南北區家扶中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寄養家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9年10月-106年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年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寄養媽媽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即興劇社團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7年9月-108年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社團老師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自我照顧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5年5-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父母效能成長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5年3-5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南科實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情緒探索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10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表達性藝術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3月-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5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綠川學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禪繞畫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4年1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曾文家商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心橋社社團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3年9月-104年6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8H</w:t>
      </w:r>
      <w:r>
        <w:rPr>
          <w:rFonts w:ascii="標楷體" w:eastAsia="標楷體" w:hAnsi="標楷體" w:hint="eastAsia"/>
          <w:sz w:val="28"/>
          <w:szCs w:val="28"/>
        </w:rPr>
        <w:t xml:space="preserve"> 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社團老師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綠川學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曼陀羅彩繪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2年8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4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領導者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大台南生命線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志工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1年-105年</w:t>
      </w:r>
      <w:r w:rsidRPr="00B04599">
        <w:rPr>
          <w:rFonts w:ascii="標楷體" w:eastAsia="標楷體" w:hAnsi="標楷體" w:hint="eastAsia"/>
          <w:sz w:val="28"/>
          <w:szCs w:val="28"/>
        </w:rPr>
        <w:tab/>
        <w:t>536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電話訪談員</w:t>
      </w:r>
    </w:p>
    <w:p w:rsidR="00B04599" w:rsidRP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大灣國小</w:t>
      </w:r>
      <w:r w:rsidRPr="00B04599">
        <w:rPr>
          <w:rFonts w:ascii="標楷體" w:eastAsia="標楷體" w:hAnsi="標楷體" w:hint="eastAsia"/>
          <w:sz w:val="28"/>
          <w:szCs w:val="28"/>
        </w:rPr>
        <w:tab/>
        <w:t>父母效能團體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00年9-1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20H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協同領導者</w:t>
      </w:r>
    </w:p>
    <w:p w:rsidR="00B04599" w:rsidRDefault="00B04599" w:rsidP="00B04599">
      <w:pPr>
        <w:widowControl/>
        <w:spacing w:line="400" w:lineRule="exact"/>
        <w:rPr>
          <w:rFonts w:ascii="標楷體" w:eastAsia="標楷體" w:hAnsi="標楷體"/>
          <w:sz w:val="28"/>
          <w:szCs w:val="28"/>
        </w:rPr>
      </w:pPr>
      <w:r w:rsidRPr="00B04599">
        <w:rPr>
          <w:rFonts w:ascii="標楷體" w:eastAsia="標楷體" w:hAnsi="標楷體" w:hint="eastAsia"/>
          <w:sz w:val="28"/>
          <w:szCs w:val="28"/>
        </w:rPr>
        <w:t>台南北區家扶中心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寄養家庭</w:t>
      </w:r>
      <w:r w:rsidRPr="00B04599">
        <w:rPr>
          <w:rFonts w:ascii="標楷體" w:eastAsia="標楷體" w:hAnsi="標楷體" w:hint="eastAsia"/>
          <w:sz w:val="28"/>
          <w:szCs w:val="28"/>
        </w:rPr>
        <w:tab/>
        <w:t>89年10月-106年2月</w:t>
      </w:r>
      <w:r w:rsidRPr="00B04599">
        <w:rPr>
          <w:rFonts w:ascii="標楷體" w:eastAsia="標楷體" w:hAnsi="標楷體" w:hint="eastAsia"/>
          <w:sz w:val="28"/>
          <w:szCs w:val="28"/>
        </w:rPr>
        <w:tab/>
        <w:t>16年</w:t>
      </w:r>
      <w:r w:rsidRPr="00B04599">
        <w:rPr>
          <w:rFonts w:ascii="標楷體" w:eastAsia="標楷體" w:hAnsi="標楷體" w:hint="eastAsia"/>
          <w:sz w:val="28"/>
          <w:szCs w:val="28"/>
        </w:rPr>
        <w:tab/>
        <w:t>寄養媽媽</w:t>
      </w:r>
    </w:p>
    <w:p w:rsidR="00B04599" w:rsidRPr="00B04599" w:rsidRDefault="00BC6C71" w:rsidP="00BC6C71">
      <w:pPr>
        <w:spacing w:line="480" w:lineRule="exact"/>
        <w:rPr>
          <w:rFonts w:ascii="標楷體" w:eastAsia="標楷體" w:hAnsi="標楷體" w:cs="Times New Roman"/>
          <w:sz w:val="28"/>
          <w:szCs w:val="28"/>
        </w:rPr>
      </w:pPr>
      <w:r>
        <w:rPr>
          <w:rFonts w:ascii="標楷體" w:eastAsia="標楷體" w:hAnsi="標楷體" w:cs="Times New Roman" w:hint="eastAsia"/>
          <w:sz w:val="28"/>
          <w:szCs w:val="28"/>
        </w:rPr>
        <w:t>三</w:t>
      </w:r>
      <w:r w:rsidR="00B04599" w:rsidRPr="00B04599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B04599" w:rsidRPr="00B04599">
        <w:rPr>
          <w:rFonts w:ascii="標楷體" w:eastAsia="標楷體" w:hAnsi="標楷體" w:cs="Times New Roman"/>
          <w:sz w:val="28"/>
          <w:szCs w:val="28"/>
        </w:rPr>
        <w:t>預期效益：</w:t>
      </w:r>
    </w:p>
    <w:p w:rsidR="00B04599" w:rsidRPr="00B04599" w:rsidRDefault="00B04599" w:rsidP="00B04599">
      <w:pPr>
        <w:spacing w:line="480" w:lineRule="exact"/>
        <w:ind w:leftChars="200" w:left="1460" w:hangingChars="350" w:hanging="980"/>
        <w:jc w:val="both"/>
        <w:rPr>
          <w:rFonts w:ascii="標楷體" w:eastAsia="標楷體" w:hAnsi="標楷體" w:cs="Times New Roman"/>
          <w:sz w:val="28"/>
          <w:szCs w:val="28"/>
        </w:rPr>
      </w:pPr>
      <w:r w:rsidRPr="00B04599">
        <w:rPr>
          <w:rFonts w:ascii="標楷體" w:eastAsia="標楷體" w:hAnsi="標楷體" w:cs="Times New Roman" w:hint="eastAsia"/>
          <w:sz w:val="28"/>
          <w:szCs w:val="28"/>
        </w:rPr>
        <w:t>（一）6次團體課程，預計20人次參與。</w:t>
      </w:r>
    </w:p>
    <w:p w:rsidR="00B04599" w:rsidRPr="00B04599" w:rsidRDefault="00B04599" w:rsidP="00B04599">
      <w:pPr>
        <w:spacing w:line="480" w:lineRule="exact"/>
        <w:ind w:leftChars="200" w:left="1180" w:hangingChars="250" w:hanging="700"/>
        <w:jc w:val="both"/>
        <w:rPr>
          <w:rFonts w:ascii="標楷體" w:eastAsia="標楷體" w:hAnsi="標楷體" w:cs="Times New Roman"/>
          <w:sz w:val="28"/>
          <w:szCs w:val="28"/>
        </w:rPr>
      </w:pPr>
      <w:r w:rsidRPr="00B04599">
        <w:rPr>
          <w:rFonts w:ascii="標楷體" w:eastAsia="標楷體" w:hAnsi="標楷體" w:cs="Times New Roman" w:hint="eastAsia"/>
          <w:sz w:val="28"/>
          <w:szCs w:val="28"/>
        </w:rPr>
        <w:t>（二）</w:t>
      </w:r>
      <w:r w:rsidR="00873519">
        <w:rPr>
          <w:rFonts w:ascii="標楷體" w:eastAsia="標楷體" w:hAnsi="標楷體" w:cs="Times New Roman" w:hint="eastAsia"/>
          <w:sz w:val="28"/>
          <w:szCs w:val="28"/>
        </w:rPr>
        <w:t>成員</w:t>
      </w:r>
      <w:r w:rsidRPr="00B04599">
        <w:rPr>
          <w:rFonts w:ascii="標楷體" w:eastAsia="標楷體" w:hAnsi="標楷體" w:cs="Times New Roman" w:hint="eastAsia"/>
          <w:sz w:val="28"/>
          <w:szCs w:val="28"/>
        </w:rPr>
        <w:t>面臨婚姻與家庭改變時，協助成員</w:t>
      </w:r>
      <w:r w:rsidR="00873519">
        <w:rPr>
          <w:rFonts w:ascii="標楷體" w:eastAsia="標楷體" w:hAnsi="標楷體" w:cs="Times New Roman" w:hint="eastAsia"/>
          <w:sz w:val="28"/>
          <w:szCs w:val="28"/>
        </w:rPr>
        <w:t>更深一層</w:t>
      </w:r>
      <w:r w:rsidRPr="00B04599">
        <w:rPr>
          <w:rFonts w:ascii="標楷體" w:eastAsia="標楷體" w:hAnsi="標楷體" w:cs="Times New Roman" w:hint="eastAsia"/>
          <w:sz w:val="28"/>
          <w:szCs w:val="28"/>
        </w:rPr>
        <w:t>了解</w:t>
      </w:r>
      <w:r w:rsidR="00873519">
        <w:rPr>
          <w:rFonts w:ascii="標楷體" w:eastAsia="標楷體" w:hAnsi="標楷體" w:cs="Times New Roman" w:hint="eastAsia"/>
          <w:sz w:val="28"/>
          <w:szCs w:val="28"/>
        </w:rPr>
        <w:t>自己</w:t>
      </w:r>
      <w:r w:rsidRPr="00B04599">
        <w:rPr>
          <w:rFonts w:ascii="標楷體" w:eastAsia="標楷體" w:hAnsi="標楷體" w:cs="Times New Roman" w:hint="eastAsia"/>
          <w:sz w:val="28"/>
          <w:szCs w:val="28"/>
        </w:rPr>
        <w:t>，如何從</w:t>
      </w:r>
      <w:r w:rsidR="00873519">
        <w:rPr>
          <w:rFonts w:ascii="標楷體" w:eastAsia="標楷體" w:hAnsi="標楷體" w:cs="Times New Roman" w:hint="eastAsia"/>
          <w:sz w:val="28"/>
          <w:szCs w:val="28"/>
        </w:rPr>
        <w:t>改</w:t>
      </w:r>
      <w:r w:rsidRPr="00B04599">
        <w:rPr>
          <w:rFonts w:ascii="標楷體" w:eastAsia="標楷體" w:hAnsi="標楷體" w:cs="Times New Roman" w:hint="eastAsia"/>
          <w:sz w:val="28"/>
          <w:szCs w:val="28"/>
        </w:rPr>
        <w:t>變中重新找到力量，再出發。</w:t>
      </w:r>
    </w:p>
    <w:p w:rsidR="00B04599" w:rsidRDefault="00B04599" w:rsidP="00B04599">
      <w:pPr>
        <w:spacing w:line="480" w:lineRule="exact"/>
        <w:ind w:leftChars="200" w:left="1180" w:hangingChars="250" w:hanging="700"/>
        <w:jc w:val="both"/>
        <w:rPr>
          <w:rFonts w:ascii="標楷體" w:eastAsia="標楷體" w:hAnsi="標楷體" w:cs="Times New Roman"/>
          <w:sz w:val="28"/>
          <w:szCs w:val="28"/>
        </w:rPr>
      </w:pPr>
      <w:r w:rsidRPr="00B04599">
        <w:rPr>
          <w:rFonts w:ascii="標楷體" w:eastAsia="標楷體" w:hAnsi="標楷體" w:cs="Times New Roman" w:hint="eastAsia"/>
          <w:sz w:val="28"/>
          <w:szCs w:val="28"/>
        </w:rPr>
        <w:t>（三）透過團體協助成員覺察與體驗自己內在的情緒，</w:t>
      </w:r>
      <w:r w:rsidR="00873519">
        <w:rPr>
          <w:rFonts w:ascii="標楷體" w:eastAsia="標楷體" w:hAnsi="標楷體" w:cs="Times New Roman" w:hint="eastAsia"/>
          <w:sz w:val="28"/>
          <w:szCs w:val="28"/>
        </w:rPr>
        <w:t>進而學習管理自己的情緒</w:t>
      </w:r>
      <w:r w:rsidRPr="00B04599">
        <w:rPr>
          <w:rFonts w:ascii="標楷體" w:eastAsia="標楷體" w:hAnsi="標楷體" w:cs="Times New Roman" w:hint="eastAsia"/>
          <w:sz w:val="28"/>
          <w:szCs w:val="28"/>
        </w:rPr>
        <w:t>。</w:t>
      </w:r>
    </w:p>
    <w:sectPr w:rsidR="00B04599" w:rsidSect="00CF5C08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1D56" w:rsidRDefault="00491D56" w:rsidP="00972FA1">
      <w:r>
        <w:separator/>
      </w:r>
    </w:p>
  </w:endnote>
  <w:endnote w:type="continuationSeparator" w:id="0">
    <w:p w:rsidR="00491D56" w:rsidRDefault="00491D56" w:rsidP="00972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1D56" w:rsidRDefault="00491D56" w:rsidP="00972FA1">
      <w:r>
        <w:separator/>
      </w:r>
    </w:p>
  </w:footnote>
  <w:footnote w:type="continuationSeparator" w:id="0">
    <w:p w:rsidR="00491D56" w:rsidRDefault="00491D56" w:rsidP="00972F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jYzNzY1MzEwtDRS0lEKTi0uzszPAykwrAUAT28qUSwAAAA="/>
  </w:docVars>
  <w:rsids>
    <w:rsidRoot w:val="00CF5C08"/>
    <w:rsid w:val="00016733"/>
    <w:rsid w:val="001D3365"/>
    <w:rsid w:val="00222CFF"/>
    <w:rsid w:val="00286A4A"/>
    <w:rsid w:val="00444078"/>
    <w:rsid w:val="00491D56"/>
    <w:rsid w:val="005547F0"/>
    <w:rsid w:val="005F0297"/>
    <w:rsid w:val="006713F3"/>
    <w:rsid w:val="00761E5E"/>
    <w:rsid w:val="00796050"/>
    <w:rsid w:val="007F7C38"/>
    <w:rsid w:val="008342DB"/>
    <w:rsid w:val="00873519"/>
    <w:rsid w:val="00972FA1"/>
    <w:rsid w:val="009830C8"/>
    <w:rsid w:val="00A27E70"/>
    <w:rsid w:val="00A87290"/>
    <w:rsid w:val="00AF41A6"/>
    <w:rsid w:val="00B04599"/>
    <w:rsid w:val="00BC60C3"/>
    <w:rsid w:val="00BC6C71"/>
    <w:rsid w:val="00CB5CD4"/>
    <w:rsid w:val="00CF5C08"/>
    <w:rsid w:val="00D0563C"/>
    <w:rsid w:val="00D35948"/>
    <w:rsid w:val="00D703BA"/>
    <w:rsid w:val="00DE7656"/>
    <w:rsid w:val="00E741CF"/>
    <w:rsid w:val="00F85BCF"/>
    <w:rsid w:val="00FC7AF7"/>
    <w:rsid w:val="00FE6A55"/>
    <w:rsid w:val="00FF0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830C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F5C08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72F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72FA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72F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72FA1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830C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F5C08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72F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72FA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72F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72FA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5</Words>
  <Characters>1398</Characters>
  <Application>Microsoft Office Word</Application>
  <DocSecurity>4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4-06T08:01:00Z</dcterms:created>
  <dcterms:modified xsi:type="dcterms:W3CDTF">2020-04-06T08:01:00Z</dcterms:modified>
</cp:coreProperties>
</file>